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E0EC6" w14:textId="0BC3ABC0" w:rsidR="006571A6" w:rsidRPr="006571A6" w:rsidRDefault="006571A6">
      <w:pPr>
        <w:widowControl/>
        <w:rPr>
          <w:b/>
          <w:bCs/>
          <w:sz w:val="32"/>
          <w:szCs w:val="28"/>
        </w:rPr>
      </w:pPr>
      <w:r w:rsidRPr="006571A6">
        <w:rPr>
          <w:b/>
          <w:bCs/>
          <w:sz w:val="36"/>
          <w:szCs w:val="32"/>
        </w:rPr>
        <w:t>Name: Fung King Shun (56659723)</w:t>
      </w:r>
    </w:p>
    <w:p w14:paraId="67A95E7E" w14:textId="77777777" w:rsidR="006571A6" w:rsidRDefault="006571A6">
      <w:pPr>
        <w:widowControl/>
      </w:pPr>
    </w:p>
    <w:p w14:paraId="45BC21F8" w14:textId="1E6019AD" w:rsidR="008C765D" w:rsidRDefault="006571A6" w:rsidP="008C765D">
      <w:pPr>
        <w:widowControl/>
        <w:jc w:val="both"/>
        <w:rPr>
          <w:rFonts w:eastAsia="DengXian"/>
          <w:lang w:eastAsia="zh-CN"/>
        </w:rPr>
      </w:pPr>
      <w:r>
        <w:t xml:space="preserve">In this assignment, I have implemented 3 types of </w:t>
      </w:r>
      <w:r w:rsidRPr="006571A6">
        <w:t>instance search</w:t>
      </w:r>
      <w:r>
        <w:t xml:space="preserve"> methods which are </w:t>
      </w:r>
      <w:r w:rsidRPr="006571A6">
        <w:rPr>
          <w:b/>
          <w:bCs/>
        </w:rPr>
        <w:t>CNN</w:t>
      </w:r>
      <w:r>
        <w:t xml:space="preserve">, </w:t>
      </w:r>
      <w:r w:rsidRPr="006571A6">
        <w:rPr>
          <w:b/>
          <w:bCs/>
        </w:rPr>
        <w:t>Color Histogram</w:t>
      </w:r>
      <w:r>
        <w:t xml:space="preserve"> and </w:t>
      </w:r>
      <w:r w:rsidRPr="006571A6">
        <w:rPr>
          <w:b/>
          <w:bCs/>
        </w:rPr>
        <w:t>LBP + Color Histogram</w:t>
      </w:r>
      <w:r w:rsidRPr="006571A6">
        <w:t>.</w:t>
      </w:r>
      <w:r>
        <w:rPr>
          <w:b/>
          <w:bCs/>
        </w:rPr>
        <w:t xml:space="preserve"> </w:t>
      </w:r>
      <w:r w:rsidRPr="006571A6">
        <w:t xml:space="preserve">And </w:t>
      </w:r>
      <w:r>
        <w:t xml:space="preserve">based on my testing, the performance </w:t>
      </w:r>
      <w:r w:rsidR="008C765D">
        <w:t xml:space="preserve">can be rank by </w:t>
      </w:r>
      <w:r w:rsidR="008C765D" w:rsidRPr="008C765D">
        <w:rPr>
          <w:b/>
          <w:bCs/>
        </w:rPr>
        <w:t>CNN &gt; Color Histogram &gt; LBP + Color Histogram</w:t>
      </w:r>
      <w:r w:rsidR="008C765D" w:rsidRPr="008C765D">
        <w:t xml:space="preserve">. In the following parts, I will </w:t>
      </w:r>
      <w:r w:rsidR="008C765D" w:rsidRPr="008C765D">
        <w:rPr>
          <w:rFonts w:eastAsia="DengXian"/>
          <w:lang w:eastAsia="zh-CN"/>
        </w:rPr>
        <w:t xml:space="preserve">briefly </w:t>
      </w:r>
      <w:r w:rsidR="008C765D" w:rsidRPr="008C765D">
        <w:rPr>
          <w:rFonts w:eastAsia="DengXian"/>
          <w:lang w:eastAsia="zh-CN"/>
        </w:rPr>
        <w:t>describe</w:t>
      </w:r>
      <w:r w:rsidR="008C765D" w:rsidRPr="008C765D">
        <w:rPr>
          <w:rFonts w:eastAsia="DengXian"/>
          <w:lang w:eastAsia="zh-CN"/>
        </w:rPr>
        <w:t xml:space="preserve"> the methods and list the </w:t>
      </w:r>
      <w:r w:rsidR="008C765D" w:rsidRPr="008C765D">
        <w:rPr>
          <w:rFonts w:eastAsia="DengXian"/>
          <w:lang w:eastAsia="zh-CN"/>
        </w:rPr>
        <w:t>top 10</w:t>
      </w:r>
      <w:r w:rsidR="008C765D" w:rsidRPr="008C765D">
        <w:rPr>
          <w:rFonts w:eastAsia="DengXian"/>
          <w:lang w:eastAsia="zh-CN"/>
        </w:rPr>
        <w:t xml:space="preserve"> search results for every 20 query instances</w:t>
      </w:r>
      <w:r w:rsidR="008C765D">
        <w:rPr>
          <w:rFonts w:eastAsia="DengXian"/>
          <w:lang w:eastAsia="zh-CN"/>
        </w:rPr>
        <w:t xml:space="preserve"> using CNN.</w:t>
      </w:r>
    </w:p>
    <w:p w14:paraId="2D0320F2" w14:textId="77777777" w:rsidR="008C765D" w:rsidRDefault="008C765D" w:rsidP="008C765D">
      <w:pPr>
        <w:widowControl/>
        <w:jc w:val="both"/>
        <w:rPr>
          <w:rFonts w:eastAsia="DengXian"/>
          <w:lang w:eastAsia="zh-CN"/>
        </w:rPr>
      </w:pPr>
    </w:p>
    <w:p w14:paraId="4393E5FC" w14:textId="77777777" w:rsidR="009D68C9" w:rsidRDefault="009D68C9" w:rsidP="008C765D">
      <w:pPr>
        <w:widowControl/>
        <w:jc w:val="both"/>
        <w:rPr>
          <w:rFonts w:eastAsia="DengXian" w:hint="eastAsia"/>
          <w:lang w:eastAsia="zh-CN"/>
        </w:rPr>
      </w:pPr>
    </w:p>
    <w:p w14:paraId="281248A9" w14:textId="567FA3E8" w:rsidR="008C765D" w:rsidRPr="001A202E" w:rsidRDefault="008C765D" w:rsidP="001A202E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1A202E">
        <w:rPr>
          <w:rFonts w:eastAsia="DengXian" w:hint="eastAsia"/>
          <w:b/>
          <w:bCs/>
          <w:sz w:val="32"/>
          <w:szCs w:val="28"/>
          <w:lang w:eastAsia="zh-CN"/>
        </w:rPr>
        <w:t>I</w:t>
      </w:r>
      <w:r w:rsidRPr="001A202E">
        <w:rPr>
          <w:rFonts w:eastAsia="DengXian"/>
          <w:b/>
          <w:bCs/>
          <w:sz w:val="32"/>
          <w:szCs w:val="28"/>
          <w:lang w:eastAsia="zh-CN"/>
        </w:rPr>
        <w:t>mage Preprocessing</w:t>
      </w:r>
    </w:p>
    <w:p w14:paraId="4FD2D2C3" w14:textId="11CC946F" w:rsidR="008C765D" w:rsidRDefault="008C765D" w:rsidP="008C765D">
      <w:pPr>
        <w:widowControl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Before applying the algorithm, I </w:t>
      </w:r>
      <w:r w:rsidR="001A202E">
        <w:rPr>
          <w:rFonts w:eastAsia="DengXian"/>
          <w:lang w:eastAsia="zh-CN"/>
        </w:rPr>
        <w:t xml:space="preserve">first </w:t>
      </w:r>
      <w:r w:rsidR="00564F9B">
        <w:rPr>
          <w:rFonts w:eastAsia="DengXian"/>
          <w:lang w:eastAsia="zh-CN"/>
        </w:rPr>
        <w:t>use 5 hours t</w:t>
      </w:r>
      <w:r w:rsidR="006A13A8">
        <w:rPr>
          <w:rFonts w:eastAsia="DengXian"/>
          <w:lang w:eastAsia="zh-CN"/>
        </w:rPr>
        <w:t>o</w:t>
      </w:r>
      <w:r>
        <w:rPr>
          <w:rFonts w:eastAsia="DengXian"/>
          <w:lang w:eastAsia="zh-CN"/>
        </w:rPr>
        <w:t xml:space="preserve"> cropping of 5000 gallery images. Here I use a tool called </w:t>
      </w:r>
      <w:proofErr w:type="spellStart"/>
      <w:r>
        <w:rPr>
          <w:rFonts w:eastAsia="DengXian"/>
          <w:lang w:eastAsia="zh-CN"/>
        </w:rPr>
        <w:t>labelImg</w:t>
      </w:r>
      <w:proofErr w:type="spellEnd"/>
      <w:r>
        <w:rPr>
          <w:rFonts w:eastAsia="DengXian"/>
          <w:lang w:eastAsia="zh-CN"/>
        </w:rPr>
        <w:t xml:space="preserve"> (</w:t>
      </w:r>
      <w:hyperlink r:id="rId5" w:history="1">
        <w:r w:rsidRPr="008C765D">
          <w:rPr>
            <w:rStyle w:val="Hyperlink"/>
            <w:rFonts w:eastAsia="DengXian"/>
            <w:lang w:eastAsia="zh-CN"/>
          </w:rPr>
          <w:t>https://github.com/he</w:t>
        </w:r>
        <w:r w:rsidRPr="008C765D">
          <w:rPr>
            <w:rStyle w:val="Hyperlink"/>
            <w:rFonts w:eastAsia="DengXian"/>
            <w:lang w:eastAsia="zh-CN"/>
          </w:rPr>
          <w:t>a</w:t>
        </w:r>
        <w:r w:rsidRPr="008C765D">
          <w:rPr>
            <w:rStyle w:val="Hyperlink"/>
            <w:rFonts w:eastAsia="DengXian"/>
            <w:lang w:eastAsia="zh-CN"/>
          </w:rPr>
          <w:t>rtexlabs/labelImg</w:t>
        </w:r>
      </w:hyperlink>
      <w:r>
        <w:rPr>
          <w:rFonts w:eastAsia="DengXian"/>
          <w:lang w:eastAsia="zh-CN"/>
        </w:rPr>
        <w:t>)</w:t>
      </w:r>
      <w:r w:rsidR="001A202E">
        <w:rPr>
          <w:rFonts w:eastAsia="DengXian"/>
          <w:lang w:eastAsia="zh-CN"/>
        </w:rPr>
        <w:t xml:space="preserve"> label the object location of each image. And labeled image will output a .xml file saved at ‘\</w:t>
      </w:r>
      <w:r w:rsidR="001A202E" w:rsidRPr="001A202E">
        <w:rPr>
          <w:rFonts w:eastAsia="DengXian"/>
          <w:lang w:eastAsia="zh-CN"/>
        </w:rPr>
        <w:t>Image Data\Dataset Image\</w:t>
      </w:r>
      <w:proofErr w:type="spellStart"/>
      <w:r w:rsidR="001A202E" w:rsidRPr="001A202E">
        <w:rPr>
          <w:rFonts w:eastAsia="DengXian"/>
          <w:lang w:eastAsia="zh-CN"/>
        </w:rPr>
        <w:t>gallery_crop_info</w:t>
      </w:r>
      <w:proofErr w:type="spellEnd"/>
      <w:r w:rsidR="001A202E">
        <w:rPr>
          <w:rFonts w:eastAsia="DengXian"/>
          <w:lang w:eastAsia="zh-CN"/>
        </w:rPr>
        <w:t>’ file. Next, I created a program ‘</w:t>
      </w:r>
      <w:r w:rsidR="001A202E" w:rsidRPr="001A202E">
        <w:rPr>
          <w:rFonts w:eastAsia="DengXian"/>
          <w:lang w:eastAsia="zh-CN"/>
        </w:rPr>
        <w:t>\Image Data\Dataset Image</w:t>
      </w:r>
      <w:r w:rsidR="001A202E">
        <w:rPr>
          <w:rFonts w:eastAsia="DengXian"/>
          <w:lang w:eastAsia="zh-CN"/>
        </w:rPr>
        <w:t>\</w:t>
      </w:r>
      <w:r w:rsidR="001A202E" w:rsidRPr="001A202E">
        <w:rPr>
          <w:rFonts w:eastAsia="DengXian"/>
          <w:lang w:eastAsia="zh-CN"/>
        </w:rPr>
        <w:t>get_crop_txt.py</w:t>
      </w:r>
      <w:r w:rsidR="001A202E">
        <w:rPr>
          <w:rFonts w:eastAsia="DengXian"/>
          <w:lang w:eastAsia="zh-CN"/>
        </w:rPr>
        <w:t xml:space="preserve">’ to convert all .xml files to .txt files and saved </w:t>
      </w:r>
      <w:r w:rsidR="001A202E">
        <w:rPr>
          <w:rFonts w:eastAsia="DengXian"/>
          <w:lang w:eastAsia="zh-CN"/>
        </w:rPr>
        <w:t>the format a</w:t>
      </w:r>
      <w:r w:rsidR="001A202E">
        <w:rPr>
          <w:rFonts w:eastAsia="DengXian"/>
          <w:lang w:eastAsia="zh-CN"/>
        </w:rPr>
        <w:t>s</w:t>
      </w:r>
      <w:r w:rsidR="001A202E">
        <w:rPr>
          <w:rFonts w:eastAsia="DengXian"/>
          <w:lang w:eastAsia="zh-CN"/>
        </w:rPr>
        <w:t xml:space="preserve"> the same as example query .txt file</w:t>
      </w:r>
      <w:r w:rsidR="001A202E">
        <w:rPr>
          <w:rFonts w:eastAsia="DengXian"/>
          <w:lang w:eastAsia="zh-CN"/>
        </w:rPr>
        <w:t xml:space="preserve"> at </w:t>
      </w:r>
      <w:r w:rsidR="001A202E">
        <w:rPr>
          <w:rFonts w:eastAsia="DengXian"/>
          <w:lang w:eastAsia="zh-CN"/>
        </w:rPr>
        <w:t>‘\</w:t>
      </w:r>
      <w:r w:rsidR="001A202E" w:rsidRPr="001A202E">
        <w:rPr>
          <w:rFonts w:eastAsia="DengXian"/>
          <w:lang w:eastAsia="zh-CN"/>
        </w:rPr>
        <w:t>Image Data\Dataset Image\gallery_txt_4186</w:t>
      </w:r>
      <w:r w:rsidR="001A202E">
        <w:rPr>
          <w:rFonts w:eastAsia="DengXian"/>
          <w:lang w:eastAsia="zh-CN"/>
        </w:rPr>
        <w:t>’ file.</w:t>
      </w:r>
    </w:p>
    <w:p w14:paraId="0CA1BC0B" w14:textId="77777777" w:rsidR="001A202E" w:rsidRDefault="001A202E" w:rsidP="008C765D">
      <w:pPr>
        <w:widowControl/>
        <w:jc w:val="both"/>
        <w:rPr>
          <w:rFonts w:eastAsia="DengXian"/>
          <w:lang w:eastAsia="zh-CN"/>
        </w:rPr>
      </w:pPr>
    </w:p>
    <w:p w14:paraId="4D6EE08C" w14:textId="77777777" w:rsidR="009D68C9" w:rsidRDefault="009D68C9" w:rsidP="008C765D">
      <w:pPr>
        <w:widowControl/>
        <w:jc w:val="both"/>
        <w:rPr>
          <w:rFonts w:eastAsia="DengXian" w:hint="eastAsia"/>
          <w:lang w:eastAsia="zh-CN"/>
        </w:rPr>
      </w:pPr>
    </w:p>
    <w:p w14:paraId="2600B3E4" w14:textId="7252CFF0" w:rsidR="001A202E" w:rsidRPr="001A202E" w:rsidRDefault="001A202E" w:rsidP="008C765D">
      <w:pPr>
        <w:widowControl/>
        <w:jc w:val="both"/>
        <w:rPr>
          <w:rFonts w:eastAsia="DengXian" w:hint="eastAsia"/>
          <w:b/>
          <w:bCs/>
          <w:sz w:val="32"/>
          <w:szCs w:val="28"/>
          <w:lang w:eastAsia="zh-CN"/>
        </w:rPr>
      </w:pPr>
      <w:r w:rsidRPr="001A202E">
        <w:rPr>
          <w:rFonts w:eastAsia="DengXian" w:hint="eastAsia"/>
          <w:b/>
          <w:bCs/>
          <w:sz w:val="32"/>
          <w:szCs w:val="28"/>
          <w:lang w:eastAsia="zh-CN"/>
        </w:rPr>
        <w:t>C</w:t>
      </w:r>
      <w:r w:rsidRPr="001A202E">
        <w:rPr>
          <w:rFonts w:eastAsia="DengXian"/>
          <w:b/>
          <w:bCs/>
          <w:sz w:val="32"/>
          <w:szCs w:val="28"/>
          <w:lang w:eastAsia="zh-CN"/>
        </w:rPr>
        <w:t>NN</w:t>
      </w:r>
    </w:p>
    <w:p w14:paraId="643792FC" w14:textId="6BB032E4" w:rsidR="001A202E" w:rsidRDefault="001A202E" w:rsidP="008C765D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F</w:t>
      </w:r>
      <w:r>
        <w:rPr>
          <w:rFonts w:eastAsia="DengXian"/>
          <w:lang w:eastAsia="zh-CN"/>
        </w:rPr>
        <w:t xml:space="preserve">or the CNN method, I use </w:t>
      </w:r>
      <w:proofErr w:type="spellStart"/>
      <w:r w:rsidR="00F16687" w:rsidRPr="00F16687">
        <w:rPr>
          <w:rFonts w:eastAsia="DengXian"/>
          <w:lang w:eastAsia="zh-CN"/>
        </w:rPr>
        <w:t>Xception</w:t>
      </w:r>
      <w:proofErr w:type="spellEnd"/>
      <w:r w:rsidR="00F16687">
        <w:rPr>
          <w:rFonts w:eastAsia="DengXian"/>
          <w:lang w:eastAsia="zh-CN"/>
        </w:rPr>
        <w:t xml:space="preserve"> model to extract the image feature for 2 different model layer</w:t>
      </w:r>
      <w:r w:rsidR="00182B2C">
        <w:rPr>
          <w:rFonts w:eastAsia="DengXian"/>
          <w:lang w:eastAsia="zh-CN"/>
        </w:rPr>
        <w:t>s</w:t>
      </w:r>
      <w:r w:rsidR="00F16687">
        <w:rPr>
          <w:rFonts w:eastAsia="DengXian"/>
          <w:lang w:eastAsia="zh-CN"/>
        </w:rPr>
        <w:t xml:space="preserve"> avg and max base on image size ‘299 X 299’. The extraction code and ranking code are located at ‘</w:t>
      </w:r>
      <w:r w:rsidR="00F16687" w:rsidRPr="00F16687">
        <w:rPr>
          <w:rFonts w:eastAsia="DengXian"/>
          <w:lang w:eastAsia="zh-CN"/>
        </w:rPr>
        <w:t>\Implementation\Method1_CNN</w:t>
      </w:r>
      <w:r w:rsidR="00F16687">
        <w:rPr>
          <w:rFonts w:eastAsia="DengXian"/>
          <w:lang w:eastAsia="zh-CN"/>
        </w:rPr>
        <w:t>\cnnExtraction.py’ and ‘</w:t>
      </w:r>
      <w:r w:rsidR="00F16687" w:rsidRPr="00F16687">
        <w:rPr>
          <w:rFonts w:eastAsia="DengXian"/>
          <w:lang w:eastAsia="zh-CN"/>
        </w:rPr>
        <w:t>\Implementation\Method1_CNN</w:t>
      </w:r>
      <w:r w:rsidR="00F16687">
        <w:rPr>
          <w:rFonts w:eastAsia="DengXian"/>
          <w:lang w:eastAsia="zh-CN"/>
        </w:rPr>
        <w:t>\cnnRankList.py’. Below is the step of implementations:</w:t>
      </w:r>
    </w:p>
    <w:p w14:paraId="0B35FBF6" w14:textId="77777777" w:rsidR="00F16687" w:rsidRDefault="00F16687" w:rsidP="008C765D">
      <w:pPr>
        <w:widowControl/>
        <w:jc w:val="both"/>
        <w:rPr>
          <w:rFonts w:eastAsia="DengXian"/>
          <w:lang w:eastAsia="zh-CN"/>
        </w:rPr>
      </w:pPr>
    </w:p>
    <w:p w14:paraId="1A2BE919" w14:textId="38DFD369" w:rsidR="00565EAE" w:rsidRPr="00565EAE" w:rsidRDefault="00565EAE" w:rsidP="008C765D">
      <w:pPr>
        <w:widowControl/>
        <w:jc w:val="both"/>
        <w:rPr>
          <w:rFonts w:eastAsia="DengXian" w:hint="eastAsia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7D7DBA17" w14:textId="1E83E09D" w:rsidR="00F16687" w:rsidRPr="00F16687" w:rsidRDefault="00F16687" w:rsidP="00F16687">
      <w:pPr>
        <w:pStyle w:val="ListParagraph"/>
        <w:widowControl/>
        <w:numPr>
          <w:ilvl w:val="0"/>
          <w:numId w:val="3"/>
        </w:numPr>
        <w:ind w:leftChars="0"/>
        <w:jc w:val="both"/>
        <w:rPr>
          <w:rFonts w:eastAsia="DengXian" w:hint="eastAsia"/>
          <w:lang w:eastAsia="zh-CN"/>
        </w:rPr>
      </w:pPr>
      <w:r>
        <w:rPr>
          <w:rFonts w:eastAsia="DengXian"/>
          <w:lang w:eastAsia="zh-CN"/>
        </w:rPr>
        <w:t>D</w:t>
      </w:r>
      <w:r w:rsidRPr="00F16687">
        <w:rPr>
          <w:rFonts w:eastAsia="DengXian"/>
          <w:lang w:eastAsia="zh-CN"/>
        </w:rPr>
        <w:t>efin</w:t>
      </w:r>
      <w:r>
        <w:rPr>
          <w:rFonts w:eastAsia="DengXian"/>
          <w:lang w:eastAsia="zh-CN"/>
        </w:rPr>
        <w:t xml:space="preserve">e the gallery, query image part and the </w:t>
      </w:r>
      <w:r w:rsidRPr="00F16687">
        <w:rPr>
          <w:rFonts w:eastAsia="DengXian"/>
          <w:lang w:eastAsia="zh-CN"/>
        </w:rPr>
        <w:t>feature</w:t>
      </w:r>
      <w:r>
        <w:rPr>
          <w:rFonts w:eastAsia="DengXian"/>
          <w:lang w:eastAsia="zh-CN"/>
        </w:rPr>
        <w:t xml:space="preserve"> </w:t>
      </w:r>
      <w:r w:rsidRPr="00F16687">
        <w:rPr>
          <w:rFonts w:eastAsia="DengXian"/>
          <w:lang w:eastAsia="zh-CN"/>
        </w:rPr>
        <w:t>save</w:t>
      </w:r>
      <w:r>
        <w:rPr>
          <w:rFonts w:eastAsia="DengXian"/>
          <w:lang w:eastAsia="zh-CN"/>
        </w:rPr>
        <w:t xml:space="preserve"> </w:t>
      </w:r>
      <w:r w:rsidRPr="00F16687">
        <w:rPr>
          <w:rFonts w:eastAsia="DengXian"/>
          <w:lang w:eastAsia="zh-CN"/>
        </w:rPr>
        <w:t>path</w:t>
      </w:r>
      <w:r>
        <w:rPr>
          <w:rFonts w:eastAsia="DengXian"/>
          <w:lang w:eastAsia="zh-CN"/>
        </w:rPr>
        <w:t xml:space="preserve"> of avg and max</w:t>
      </w:r>
    </w:p>
    <w:p w14:paraId="7BD1A439" w14:textId="0DF67587" w:rsidR="00F16687" w:rsidRPr="00F16687" w:rsidRDefault="00F16687" w:rsidP="00F16687">
      <w:pPr>
        <w:pStyle w:val="ListParagraph"/>
        <w:widowControl/>
        <w:numPr>
          <w:ilvl w:val="0"/>
          <w:numId w:val="3"/>
        </w:numPr>
        <w:ind w:leftChars="0"/>
        <w:jc w:val="both"/>
        <w:rPr>
          <w:rFonts w:eastAsia="DengXian" w:hint="eastAsia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 xml:space="preserve">reate two </w:t>
      </w:r>
      <w:proofErr w:type="spellStart"/>
      <w:r w:rsidRPr="00F16687">
        <w:rPr>
          <w:rFonts w:eastAsia="DengXian"/>
          <w:lang w:eastAsia="zh-CN"/>
        </w:rPr>
        <w:t>Xception</w:t>
      </w:r>
      <w:proofErr w:type="spellEnd"/>
      <w:r>
        <w:rPr>
          <w:rFonts w:eastAsia="DengXian"/>
          <w:lang w:eastAsia="zh-CN"/>
        </w:rPr>
        <w:t xml:space="preserve"> model layers of avg and max using </w:t>
      </w:r>
      <w:proofErr w:type="spellStart"/>
      <w:r w:rsidRPr="00F16687">
        <w:rPr>
          <w:rFonts w:eastAsia="DengXian"/>
          <w:lang w:eastAsia="zh-CN"/>
        </w:rPr>
        <w:t>tensorflow</w:t>
      </w:r>
      <w:proofErr w:type="spellEnd"/>
      <w:r>
        <w:rPr>
          <w:rFonts w:eastAsia="DengXian"/>
          <w:lang w:eastAsia="zh-CN"/>
        </w:rPr>
        <w:t xml:space="preserve"> API</w:t>
      </w:r>
    </w:p>
    <w:p w14:paraId="54A29241" w14:textId="4C50F3AC" w:rsidR="00F16687" w:rsidRDefault="006C0CD0" w:rsidP="00F16687">
      <w:pPr>
        <w:pStyle w:val="ListParagraph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hane the image to RGB </w:t>
      </w:r>
      <w:r w:rsidR="00E1687C">
        <w:rPr>
          <w:rFonts w:eastAsia="DengXian"/>
          <w:lang w:eastAsia="zh-CN"/>
        </w:rPr>
        <w:t xml:space="preserve">format and resize it to </w:t>
      </w:r>
      <w:r w:rsidR="00E1687C">
        <w:rPr>
          <w:rFonts w:eastAsia="DengXian"/>
          <w:lang w:eastAsia="zh-CN"/>
        </w:rPr>
        <w:t>‘299 X 299’</w:t>
      </w:r>
    </w:p>
    <w:p w14:paraId="2FE2AC4F" w14:textId="4BA4B945" w:rsidR="00E1687C" w:rsidRDefault="00BB0322" w:rsidP="00F16687">
      <w:pPr>
        <w:pStyle w:val="ListParagraph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P</w:t>
      </w:r>
      <w:r>
        <w:rPr>
          <w:rFonts w:eastAsia="DengXian"/>
          <w:lang w:eastAsia="zh-CN"/>
        </w:rPr>
        <w:t xml:space="preserve">ass preprocessed image to </w:t>
      </w:r>
      <w:proofErr w:type="spellStart"/>
      <w:r w:rsidRPr="00F16687">
        <w:rPr>
          <w:rFonts w:eastAsia="DengXian"/>
          <w:lang w:eastAsia="zh-CN"/>
        </w:rPr>
        <w:t>Xception</w:t>
      </w:r>
      <w:proofErr w:type="spellEnd"/>
      <w:r>
        <w:rPr>
          <w:rFonts w:eastAsia="DengXian"/>
          <w:lang w:eastAsia="zh-CN"/>
        </w:rPr>
        <w:t xml:space="preserve"> model </w:t>
      </w:r>
      <w:r w:rsidR="00F14276">
        <w:rPr>
          <w:rFonts w:eastAsia="DengXian"/>
          <w:lang w:eastAsia="zh-CN"/>
        </w:rPr>
        <w:t>avg</w:t>
      </w:r>
      <w:r w:rsidR="00BA7FCB">
        <w:rPr>
          <w:rFonts w:eastAsia="DengXian"/>
          <w:lang w:eastAsia="zh-CN"/>
        </w:rPr>
        <w:t>, max</w:t>
      </w:r>
      <w:r w:rsidR="00F14276">
        <w:rPr>
          <w:rFonts w:eastAsia="DengXian"/>
          <w:lang w:eastAsia="zh-CN"/>
        </w:rPr>
        <w:t xml:space="preserve"> </w:t>
      </w:r>
      <w:r>
        <w:rPr>
          <w:rFonts w:eastAsia="DengXian"/>
          <w:lang w:eastAsia="zh-CN"/>
        </w:rPr>
        <w:t>layer</w:t>
      </w:r>
      <w:r w:rsidR="00F14276">
        <w:rPr>
          <w:rFonts w:eastAsia="DengXian"/>
          <w:lang w:eastAsia="zh-CN"/>
        </w:rPr>
        <w:t xml:space="preserve"> and saved the </w:t>
      </w:r>
      <w:r w:rsidR="00F14276" w:rsidRPr="00F14276">
        <w:rPr>
          <w:rFonts w:eastAsia="DengXian"/>
          <w:lang w:eastAsia="zh-CN"/>
        </w:rPr>
        <w:t>feature</w:t>
      </w:r>
      <w:r w:rsidR="00F14276">
        <w:rPr>
          <w:rFonts w:eastAsia="DengXian"/>
          <w:lang w:eastAsia="zh-CN"/>
        </w:rPr>
        <w:t xml:space="preserve"> as .</w:t>
      </w:r>
      <w:proofErr w:type="spellStart"/>
      <w:r w:rsidR="00F14276">
        <w:rPr>
          <w:rFonts w:eastAsia="DengXian"/>
          <w:lang w:eastAsia="zh-CN"/>
        </w:rPr>
        <w:t>npy</w:t>
      </w:r>
      <w:proofErr w:type="spellEnd"/>
      <w:r w:rsidR="00F14276">
        <w:rPr>
          <w:rFonts w:eastAsia="DengXian"/>
          <w:lang w:eastAsia="zh-CN"/>
        </w:rPr>
        <w:t xml:space="preserve"> file at ‘</w:t>
      </w:r>
      <w:r w:rsidR="006133D9" w:rsidRPr="006133D9">
        <w:rPr>
          <w:rFonts w:eastAsia="DengXian"/>
          <w:lang w:eastAsia="zh-CN"/>
        </w:rPr>
        <w:t>\Implementation\Method1_CNN\feature</w:t>
      </w:r>
      <w:r w:rsidR="00F14276">
        <w:rPr>
          <w:rFonts w:eastAsia="DengXian"/>
          <w:lang w:eastAsia="zh-CN"/>
        </w:rPr>
        <w:t>’</w:t>
      </w:r>
    </w:p>
    <w:p w14:paraId="69F15A9C" w14:textId="591151B4" w:rsidR="00BA7FCB" w:rsidRDefault="001B3691" w:rsidP="00F16687">
      <w:pPr>
        <w:pStyle w:val="ListParagraph"/>
        <w:widowControl/>
        <w:numPr>
          <w:ilvl w:val="0"/>
          <w:numId w:val="3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 xml:space="preserve">epeat the step </w:t>
      </w:r>
      <w:r w:rsidR="00E056AE">
        <w:rPr>
          <w:rFonts w:eastAsia="DengXian"/>
          <w:lang w:eastAsia="zh-CN"/>
        </w:rPr>
        <w:t>until finished all query and gallery image</w:t>
      </w:r>
    </w:p>
    <w:p w14:paraId="0BD1403E" w14:textId="77777777" w:rsidR="004F7373" w:rsidRDefault="004F7373" w:rsidP="004F7373">
      <w:pPr>
        <w:widowControl/>
        <w:jc w:val="both"/>
        <w:rPr>
          <w:rFonts w:eastAsia="DengXian"/>
          <w:lang w:eastAsia="zh-CN"/>
        </w:rPr>
      </w:pPr>
    </w:p>
    <w:p w14:paraId="440B99A5" w14:textId="66E6D251" w:rsidR="004F7373" w:rsidRDefault="004F7373" w:rsidP="004F7373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577FD023" w14:textId="6E4176CF" w:rsidR="00B06AB1" w:rsidRDefault="00007275" w:rsidP="00007275">
      <w:pPr>
        <w:widowControl/>
        <w:jc w:val="both"/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he </w:t>
      </w:r>
      <w:r>
        <w:t>distance measuring</w:t>
      </w:r>
      <w:r>
        <w:t xml:space="preserve">, I use </w:t>
      </w:r>
      <w:r w:rsidR="00643E3C">
        <w:t>c</w:t>
      </w:r>
      <w:r w:rsidR="00643E3C" w:rsidRPr="00643E3C">
        <w:t>osine similarity</w:t>
      </w:r>
      <w:r w:rsidR="00643E3C" w:rsidRPr="00643E3C">
        <w:t xml:space="preserve"> </w:t>
      </w:r>
      <w:r w:rsidR="00643E3C">
        <w:t xml:space="preserve">to help me get the </w:t>
      </w:r>
      <w:r w:rsidR="0099042A">
        <w:t xml:space="preserve">.txt ranking </w:t>
      </w:r>
      <w:r w:rsidR="00643E3C">
        <w:t>result</w:t>
      </w:r>
      <w:r w:rsidR="00E46F5A">
        <w:t xml:space="preserve"> </w:t>
      </w:r>
      <w:r w:rsidR="00B06AB1">
        <w:t>and saved at ‘</w:t>
      </w:r>
      <w:r w:rsidR="00B06AB1" w:rsidRPr="00B06AB1">
        <w:t>\Implementation\Method1_CNN</w:t>
      </w:r>
      <w:r w:rsidR="00B06AB1">
        <w:t>/rank_list.txt’.</w:t>
      </w:r>
    </w:p>
    <w:p w14:paraId="025411F4" w14:textId="77777777" w:rsidR="00B06AB1" w:rsidRDefault="00B06AB1" w:rsidP="00007275">
      <w:pPr>
        <w:widowControl/>
        <w:jc w:val="both"/>
      </w:pPr>
    </w:p>
    <w:p w14:paraId="44FD5D95" w14:textId="77777777" w:rsidR="009D68C9" w:rsidRDefault="009D68C9" w:rsidP="00007275">
      <w:pPr>
        <w:widowControl/>
        <w:jc w:val="both"/>
        <w:rPr>
          <w:rFonts w:hint="eastAsia"/>
        </w:rPr>
      </w:pPr>
    </w:p>
    <w:p w14:paraId="165F9476" w14:textId="6BCF26F1" w:rsidR="00423061" w:rsidRDefault="00423061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423061">
        <w:rPr>
          <w:rFonts w:eastAsia="DengXian"/>
          <w:b/>
          <w:bCs/>
          <w:sz w:val="32"/>
          <w:szCs w:val="28"/>
          <w:lang w:eastAsia="zh-CN"/>
        </w:rPr>
        <w:t>Color Histogram</w:t>
      </w:r>
    </w:p>
    <w:p w14:paraId="7AD5D5EF" w14:textId="5D0B7A1A" w:rsidR="00423061" w:rsidRDefault="00423061" w:rsidP="00007275">
      <w:pPr>
        <w:widowControl/>
        <w:jc w:val="both"/>
      </w:pPr>
      <w:r w:rsidRPr="00423061">
        <w:t>For the C</w:t>
      </w:r>
      <w:r>
        <w:t>olor Histogram</w:t>
      </w:r>
      <w:r w:rsidRPr="00423061">
        <w:t xml:space="preserve"> method</w:t>
      </w:r>
      <w:r w:rsidR="009905A8">
        <w:t xml:space="preserve"> is</w:t>
      </w:r>
      <w:r w:rsidR="009905A8" w:rsidRPr="009905A8">
        <w:t xml:space="preserve"> </w:t>
      </w:r>
      <w:r w:rsidR="009905A8" w:rsidRPr="009905A8">
        <w:rPr>
          <w:b/>
          <w:bCs/>
          <w:highlight w:val="yellow"/>
        </w:rPr>
        <w:t xml:space="preserve">implemented by </w:t>
      </w:r>
      <w:r w:rsidR="009905A8" w:rsidRPr="009905A8">
        <w:rPr>
          <w:b/>
          <w:bCs/>
          <w:highlight w:val="yellow"/>
        </w:rPr>
        <w:t>my</w:t>
      </w:r>
      <w:r w:rsidR="009905A8" w:rsidRPr="009905A8">
        <w:rPr>
          <w:b/>
          <w:bCs/>
          <w:highlight w:val="yellow"/>
        </w:rPr>
        <w:t>self</w:t>
      </w:r>
      <w:r w:rsidR="009905A8" w:rsidRPr="009905A8">
        <w:rPr>
          <w:b/>
          <w:bCs/>
          <w:highlight w:val="yellow"/>
        </w:rPr>
        <w:t xml:space="preserve"> without calling any library or API</w:t>
      </w:r>
      <w:r w:rsidRPr="00423061">
        <w:t>, I use</w:t>
      </w:r>
      <w:r w:rsidR="006E14B1">
        <w:t xml:space="preserve"> </w:t>
      </w:r>
      <w:r>
        <w:t xml:space="preserve">HSV + </w:t>
      </w:r>
      <w:r w:rsidR="006E14B1">
        <w:t>RGB</w:t>
      </w:r>
      <w:r w:rsidRPr="00423061">
        <w:t xml:space="preserve"> </w:t>
      </w:r>
      <w:r w:rsidR="006E14B1">
        <w:t>color space</w:t>
      </w:r>
      <w:r w:rsidRPr="00423061">
        <w:t xml:space="preserve"> to </w:t>
      </w:r>
      <w:r w:rsidR="00E05BB0">
        <w:t>l</w:t>
      </w:r>
      <w:r w:rsidR="00E05BB0" w:rsidRPr="00E05BB0">
        <w:t>oop through each pixel</w:t>
      </w:r>
      <w:r w:rsidR="00E05BB0">
        <w:t xml:space="preserve"> value</w:t>
      </w:r>
      <w:r w:rsidRPr="00423061">
        <w:t xml:space="preserve"> and </w:t>
      </w:r>
      <w:r w:rsidR="00E05BB0">
        <w:t>n</w:t>
      </w:r>
      <w:r w:rsidR="00133438" w:rsidRPr="00133438">
        <w:t xml:space="preserve">ormalize histogram values by dividing by total number </w:t>
      </w:r>
      <w:r w:rsidR="00133438" w:rsidRPr="00133438">
        <w:lastRenderedPageBreak/>
        <w:t>of pixels</w:t>
      </w:r>
      <w:r w:rsidRPr="00423061">
        <w:t>. The extraction code and ranking code are located at ‘\Implementation\</w:t>
      </w:r>
      <w:r w:rsidR="0038282C" w:rsidRPr="0038282C">
        <w:t xml:space="preserve"> </w:t>
      </w:r>
      <w:r w:rsidR="0038282C" w:rsidRPr="0038282C">
        <w:t>Method2_ColorHistogram</w:t>
      </w:r>
      <w:r w:rsidRPr="00423061">
        <w:t>\</w:t>
      </w:r>
      <w:r w:rsidR="00A45AA7">
        <w:t>color_histogram</w:t>
      </w:r>
      <w:r w:rsidRPr="00423061">
        <w:t>.py’ and ‘\Implementation\</w:t>
      </w:r>
      <w:r w:rsidR="00A45AA7" w:rsidRPr="00A45AA7">
        <w:t xml:space="preserve"> </w:t>
      </w:r>
      <w:r w:rsidR="00A45AA7" w:rsidRPr="00A45AA7">
        <w:t>Method2_ColorHistogram</w:t>
      </w:r>
      <w:r w:rsidRPr="00423061">
        <w:t>\</w:t>
      </w:r>
      <w:r w:rsidR="00A45AA7">
        <w:t>color_histogram_ranking</w:t>
      </w:r>
      <w:r w:rsidRPr="00423061">
        <w:t>.py’. Below is the step of implementations:</w:t>
      </w:r>
    </w:p>
    <w:p w14:paraId="7CBFD138" w14:textId="77777777" w:rsidR="00BA66E9" w:rsidRDefault="00BA66E9" w:rsidP="00007275">
      <w:pPr>
        <w:widowControl/>
        <w:jc w:val="both"/>
      </w:pPr>
    </w:p>
    <w:p w14:paraId="725094F0" w14:textId="77777777" w:rsidR="00A45AA7" w:rsidRPr="00565EAE" w:rsidRDefault="00A45AA7" w:rsidP="00A45AA7">
      <w:pPr>
        <w:widowControl/>
        <w:jc w:val="both"/>
        <w:rPr>
          <w:rFonts w:eastAsia="DengXian" w:hint="eastAsia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36FF503E" w14:textId="096A6272" w:rsidR="00775ECD" w:rsidRPr="007347CA" w:rsidRDefault="00775ECD" w:rsidP="00535FE2">
      <w:pPr>
        <w:pStyle w:val="ListParagraph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 w:rsidRPr="007347CA">
        <w:rPr>
          <w:rFonts w:eastAsia="DengXian"/>
          <w:lang w:eastAsia="zh-CN"/>
        </w:rPr>
        <w:t xml:space="preserve">Define the gallery, query image part and the </w:t>
      </w:r>
      <w:r w:rsidR="007347CA" w:rsidRPr="007347CA">
        <w:rPr>
          <w:rFonts w:eastAsia="DengXian"/>
          <w:lang w:eastAsia="zh-CN"/>
        </w:rPr>
        <w:t>histogram data</w:t>
      </w:r>
      <w:r w:rsidRPr="007347CA">
        <w:rPr>
          <w:rFonts w:eastAsia="DengXian"/>
          <w:lang w:eastAsia="zh-CN"/>
        </w:rPr>
        <w:t xml:space="preserve"> save path</w:t>
      </w:r>
    </w:p>
    <w:p w14:paraId="40ED5A39" w14:textId="7298258D" w:rsidR="00A45AA7" w:rsidRDefault="004D4C1B" w:rsidP="00A45AA7">
      <w:pPr>
        <w:pStyle w:val="ListParagraph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</w:t>
      </w:r>
      <w:proofErr w:type="spellStart"/>
      <w:r>
        <w:rPr>
          <w:rFonts w:eastAsia="DengXian"/>
          <w:lang w:eastAsia="zh-CN"/>
        </w:rPr>
        <w:t>opencv</w:t>
      </w:r>
      <w:proofErr w:type="spellEnd"/>
      <w:r>
        <w:rPr>
          <w:rFonts w:eastAsia="DengXian"/>
          <w:lang w:eastAsia="zh-CN"/>
        </w:rPr>
        <w:t xml:space="preserve"> function convert </w:t>
      </w:r>
      <w:r w:rsidR="00B763C5">
        <w:rPr>
          <w:rFonts w:eastAsia="DengXian"/>
          <w:lang w:eastAsia="zh-CN"/>
        </w:rPr>
        <w:t>BGR image to HSV and RGB</w:t>
      </w:r>
    </w:p>
    <w:p w14:paraId="704D3483" w14:textId="15337FEB" w:rsidR="00B763C5" w:rsidRDefault="00B763C5" w:rsidP="00A45AA7">
      <w:pPr>
        <w:pStyle w:val="ListParagraph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double for loop </w:t>
      </w:r>
      <w:r w:rsidR="00020465">
        <w:rPr>
          <w:rFonts w:eastAsia="DengXian"/>
          <w:lang w:eastAsia="zh-CN"/>
        </w:rPr>
        <w:t>count each pixel of histogram</w:t>
      </w:r>
    </w:p>
    <w:p w14:paraId="05CD7520" w14:textId="5D0CC0DC" w:rsidR="00020465" w:rsidRDefault="00873F46" w:rsidP="00A45AA7">
      <w:pPr>
        <w:pStyle w:val="ListParagraph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 w:rsidRPr="00873F46">
        <w:rPr>
          <w:rFonts w:eastAsia="DengXian"/>
          <w:lang w:eastAsia="zh-CN"/>
        </w:rPr>
        <w:t>Normalize histogram values by dividing by total number of pixels</w:t>
      </w:r>
    </w:p>
    <w:p w14:paraId="379C0CFD" w14:textId="77777777" w:rsidR="00873F46" w:rsidRDefault="00873F46" w:rsidP="00873F46">
      <w:pPr>
        <w:pStyle w:val="ListParagraph"/>
        <w:widowControl/>
        <w:numPr>
          <w:ilvl w:val="0"/>
          <w:numId w:val="7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78AB1A93" w14:textId="77777777" w:rsidR="00873F46" w:rsidRDefault="00873F46" w:rsidP="00873F46">
      <w:pPr>
        <w:widowControl/>
        <w:jc w:val="both"/>
        <w:rPr>
          <w:rFonts w:eastAsia="DengXian"/>
          <w:lang w:eastAsia="zh-CN"/>
        </w:rPr>
      </w:pPr>
    </w:p>
    <w:p w14:paraId="57278358" w14:textId="77777777" w:rsidR="00873F46" w:rsidRDefault="00873F46" w:rsidP="00873F46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21E6B03F" w14:textId="0D8ACD41" w:rsidR="00873F46" w:rsidRDefault="00873F46" w:rsidP="00873F46">
      <w:pPr>
        <w:widowControl/>
        <w:jc w:val="both"/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he </w:t>
      </w:r>
      <w:r>
        <w:t xml:space="preserve">distance measuring, I use </w:t>
      </w:r>
      <w:r w:rsidR="00A36B91">
        <w:t>E</w:t>
      </w:r>
      <w:r w:rsidR="00A36B91" w:rsidRPr="00A74E58">
        <w:t>uclidean</w:t>
      </w:r>
      <w:r w:rsidR="00A74E58" w:rsidRPr="00A74E58">
        <w:t xml:space="preserve"> distance</w:t>
      </w:r>
      <w:r w:rsidRPr="00643E3C">
        <w:t xml:space="preserve"> </w:t>
      </w:r>
      <w:r>
        <w:t>to help me get the</w:t>
      </w:r>
      <w:r w:rsidR="00A74E58">
        <w:t xml:space="preserve"> </w:t>
      </w:r>
      <w:r w:rsidR="006B5FAA">
        <w:t>distance</w:t>
      </w:r>
      <w:r w:rsidR="00A74E58">
        <w:t xml:space="preserve"> of HSV and RGB</w:t>
      </w:r>
      <w:r w:rsidR="00A36B91">
        <w:t xml:space="preserve"> of</w:t>
      </w:r>
      <w:r>
        <w:t xml:space="preserve"> .txt ranking result and saved at ‘</w:t>
      </w:r>
      <w:r w:rsidRPr="00B06AB1">
        <w:t>\Implementation\Method</w:t>
      </w:r>
      <w:r w:rsidR="006B5FAA" w:rsidRPr="00A45AA7">
        <w:t>2_ColorHistogram</w:t>
      </w:r>
      <w:r w:rsidR="006B5FAA">
        <w:t xml:space="preserve"> </w:t>
      </w:r>
      <w:r>
        <w:t>/rank_list.txt’.</w:t>
      </w:r>
    </w:p>
    <w:p w14:paraId="26B03448" w14:textId="77777777" w:rsidR="006B5FAA" w:rsidRDefault="006B5FAA" w:rsidP="00873F46">
      <w:pPr>
        <w:widowControl/>
        <w:jc w:val="both"/>
      </w:pPr>
    </w:p>
    <w:p w14:paraId="682EE933" w14:textId="77777777" w:rsidR="009D68C9" w:rsidRDefault="009D68C9" w:rsidP="00873F46">
      <w:pPr>
        <w:widowControl/>
        <w:jc w:val="both"/>
        <w:rPr>
          <w:rFonts w:hint="eastAsia"/>
        </w:rPr>
      </w:pPr>
    </w:p>
    <w:p w14:paraId="26A4C40E" w14:textId="087EBF70" w:rsidR="006B5FAA" w:rsidRDefault="006B5FAA" w:rsidP="006B5FAA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>
        <w:rPr>
          <w:rFonts w:eastAsia="DengXian"/>
          <w:b/>
          <w:bCs/>
          <w:sz w:val="32"/>
          <w:szCs w:val="28"/>
          <w:lang w:eastAsia="zh-CN"/>
        </w:rPr>
        <w:t xml:space="preserve">LBP + </w:t>
      </w:r>
      <w:r w:rsidRPr="00423061">
        <w:rPr>
          <w:rFonts w:eastAsia="DengXian"/>
          <w:b/>
          <w:bCs/>
          <w:sz w:val="32"/>
          <w:szCs w:val="28"/>
          <w:lang w:eastAsia="zh-CN"/>
        </w:rPr>
        <w:t>Color Histogram</w:t>
      </w:r>
    </w:p>
    <w:p w14:paraId="1A021279" w14:textId="2EBB93CA" w:rsidR="006B5FAA" w:rsidRDefault="006B5FAA" w:rsidP="007579B6">
      <w:pPr>
        <w:widowControl/>
        <w:jc w:val="both"/>
      </w:pPr>
      <w:r w:rsidRPr="00423061">
        <w:t xml:space="preserve">For the </w:t>
      </w:r>
      <w:r>
        <w:t xml:space="preserve">LBP + </w:t>
      </w:r>
      <w:r w:rsidRPr="00423061">
        <w:t>C</w:t>
      </w:r>
      <w:r>
        <w:t>olor Histogram</w:t>
      </w:r>
      <w:r w:rsidRPr="00423061">
        <w:t xml:space="preserve"> method</w:t>
      </w:r>
      <w:r>
        <w:t xml:space="preserve"> is</w:t>
      </w:r>
      <w:r w:rsidRPr="009905A8">
        <w:t xml:space="preserve"> </w:t>
      </w:r>
      <w:r w:rsidRPr="009905A8">
        <w:rPr>
          <w:b/>
          <w:bCs/>
          <w:highlight w:val="yellow"/>
        </w:rPr>
        <w:t>implemented by myself without calling any library or API</w:t>
      </w:r>
      <w:r w:rsidRPr="00423061">
        <w:t xml:space="preserve">, I </w:t>
      </w:r>
      <w:r w:rsidR="00976C06">
        <w:t xml:space="preserve">first </w:t>
      </w:r>
      <w:r w:rsidR="000349DE" w:rsidRPr="007B6D71">
        <w:t>calculate</w:t>
      </w:r>
      <w:r w:rsidR="00976C06">
        <w:t xml:space="preserve"> the</w:t>
      </w:r>
      <w:r>
        <w:t xml:space="preserve"> </w:t>
      </w:r>
      <w:r>
        <w:t>LBP</w:t>
      </w:r>
      <w:r w:rsidR="007B6D71">
        <w:t xml:space="preserve"> pixel value</w:t>
      </w:r>
      <w:r w:rsidR="000349DE">
        <w:t xml:space="preserve"> of</w:t>
      </w:r>
      <w:r w:rsidR="007B6D71">
        <w:t xml:space="preserve"> </w:t>
      </w:r>
      <w:r w:rsidR="000349DE">
        <w:t>LBP image</w:t>
      </w:r>
      <w:r>
        <w:t xml:space="preserve"> + </w:t>
      </w:r>
      <w:r>
        <w:t>HSV</w:t>
      </w:r>
      <w:r w:rsidRPr="00423061">
        <w:t xml:space="preserve"> </w:t>
      </w:r>
      <w:r>
        <w:t>color space</w:t>
      </w:r>
      <w:r w:rsidRPr="00423061">
        <w:t xml:space="preserve"> to </w:t>
      </w:r>
      <w:r>
        <w:t>l</w:t>
      </w:r>
      <w:r w:rsidRPr="00E05BB0">
        <w:t>oop through each pixel</w:t>
      </w:r>
      <w:r>
        <w:t xml:space="preserve"> value</w:t>
      </w:r>
      <w:r w:rsidRPr="00423061">
        <w:t xml:space="preserve"> </w:t>
      </w:r>
      <w:r>
        <w:t xml:space="preserve">of LBP image </w:t>
      </w:r>
      <w:r w:rsidRPr="00423061">
        <w:t xml:space="preserve">and </w:t>
      </w:r>
      <w:r>
        <w:t>n</w:t>
      </w:r>
      <w:r w:rsidRPr="00133438">
        <w:t>ormalize histogram values by dividing by total number of pixels</w:t>
      </w:r>
      <w:r w:rsidRPr="00423061">
        <w:t>. The extraction code and ranking code are located at ‘\Implementation\</w:t>
      </w:r>
      <w:r w:rsidR="00976C06" w:rsidRPr="00976C06">
        <w:t>Method3_LBP_HSV</w:t>
      </w:r>
      <w:r w:rsidRPr="00423061">
        <w:t>\</w:t>
      </w:r>
      <w:r w:rsidR="000349DE">
        <w:t>LBP</w:t>
      </w:r>
      <w:r w:rsidRPr="00423061">
        <w:t>.py’</w:t>
      </w:r>
      <w:r w:rsidR="000349DE">
        <w:t xml:space="preserve">, </w:t>
      </w:r>
      <w:r w:rsidR="000349DE" w:rsidRPr="00423061">
        <w:t>‘\Implementation\</w:t>
      </w:r>
      <w:r w:rsidR="000349DE" w:rsidRPr="00976C06">
        <w:t>Method3_LBP_HSV</w:t>
      </w:r>
      <w:r w:rsidR="000349DE" w:rsidRPr="00423061">
        <w:t>\</w:t>
      </w:r>
      <w:r w:rsidR="007579B6">
        <w:t>color_histogram_HSV</w:t>
      </w:r>
      <w:r w:rsidR="000349DE" w:rsidRPr="00423061">
        <w:t>.py’</w:t>
      </w:r>
      <w:r w:rsidRPr="00423061">
        <w:t xml:space="preserve"> and ‘\Implementation\</w:t>
      </w:r>
      <w:r w:rsidR="007579B6" w:rsidRPr="00976C06">
        <w:t>Method3_LBP_HSV</w:t>
      </w:r>
      <w:r w:rsidR="007579B6" w:rsidRPr="00423061">
        <w:t xml:space="preserve"> </w:t>
      </w:r>
      <w:r w:rsidRPr="00423061">
        <w:t>\</w:t>
      </w:r>
      <w:r w:rsidR="0024694F">
        <w:t>LBP_</w:t>
      </w:r>
      <w:r>
        <w:t>color_his_ranking</w:t>
      </w:r>
      <w:r w:rsidRPr="00423061">
        <w:t>.py’. Below is the step of implementations:</w:t>
      </w:r>
    </w:p>
    <w:p w14:paraId="5C8B6713" w14:textId="77777777" w:rsidR="006B5FAA" w:rsidRDefault="006B5FAA" w:rsidP="006B5FAA">
      <w:pPr>
        <w:widowControl/>
        <w:jc w:val="both"/>
      </w:pPr>
    </w:p>
    <w:p w14:paraId="6AFE29CD" w14:textId="3E6EB774" w:rsidR="006B5FAA" w:rsidRPr="00565EAE" w:rsidRDefault="00A86BBA" w:rsidP="006B5FAA">
      <w:pPr>
        <w:widowControl/>
        <w:jc w:val="both"/>
        <w:rPr>
          <w:rFonts w:eastAsia="DengXian" w:hint="eastAsia"/>
          <w:b/>
          <w:bCs/>
          <w:lang w:eastAsia="zh-CN"/>
        </w:rPr>
      </w:pPr>
      <w:r>
        <w:rPr>
          <w:rFonts w:eastAsia="DengXian"/>
          <w:b/>
          <w:bCs/>
          <w:lang w:eastAsia="zh-CN"/>
        </w:rPr>
        <w:t>RGB image of LBP image</w:t>
      </w:r>
      <w:r w:rsidR="006B5FAA" w:rsidRPr="00565EAE">
        <w:rPr>
          <w:rFonts w:eastAsia="DengXian"/>
          <w:b/>
          <w:bCs/>
          <w:lang w:eastAsia="zh-CN"/>
        </w:rPr>
        <w:t>:</w:t>
      </w:r>
    </w:p>
    <w:p w14:paraId="6E03260C" w14:textId="356910DE" w:rsidR="007C12D0" w:rsidRPr="007C12D0" w:rsidRDefault="007C12D0" w:rsidP="007C12D0">
      <w:pPr>
        <w:pStyle w:val="ListParagraph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 w:rsidRPr="007C12D0">
        <w:rPr>
          <w:rFonts w:eastAsia="DengXian"/>
          <w:lang w:eastAsia="zh-CN"/>
        </w:rPr>
        <w:t>Define the gallery, query image part and the histogram data save path</w:t>
      </w:r>
    </w:p>
    <w:p w14:paraId="09D79E9D" w14:textId="19FC0AE3" w:rsidR="007C12D0" w:rsidRDefault="007C12D0" w:rsidP="007C12D0">
      <w:pPr>
        <w:pStyle w:val="ListParagraph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 xml:space="preserve">se </w:t>
      </w:r>
      <w:proofErr w:type="spellStart"/>
      <w:r>
        <w:rPr>
          <w:rFonts w:eastAsia="DengXian"/>
          <w:lang w:eastAsia="zh-CN"/>
        </w:rPr>
        <w:t>opencv</w:t>
      </w:r>
      <w:proofErr w:type="spellEnd"/>
      <w:r>
        <w:rPr>
          <w:rFonts w:eastAsia="DengXian"/>
          <w:lang w:eastAsia="zh-CN"/>
        </w:rPr>
        <w:t xml:space="preserve"> function convert BGR image to </w:t>
      </w:r>
      <w:r w:rsidR="00997EC1" w:rsidRPr="00997EC1">
        <w:rPr>
          <w:rFonts w:eastAsia="DengXian"/>
          <w:lang w:eastAsia="zh-CN"/>
        </w:rPr>
        <w:t>GRAY</w:t>
      </w:r>
    </w:p>
    <w:p w14:paraId="2FEC9114" w14:textId="1B2600DB" w:rsidR="007C12D0" w:rsidRDefault="007C12D0" w:rsidP="007C12D0">
      <w:pPr>
        <w:pStyle w:val="ListParagraph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>se double for loop count each pixel of</w:t>
      </w:r>
      <w:r w:rsidR="00997EC1">
        <w:rPr>
          <w:rFonts w:eastAsia="DengXian"/>
          <w:lang w:eastAsia="zh-CN"/>
        </w:rPr>
        <w:t xml:space="preserve"> LBP value</w:t>
      </w:r>
    </w:p>
    <w:p w14:paraId="21866DE8" w14:textId="0445EE61" w:rsidR="007C12D0" w:rsidRDefault="0063639B" w:rsidP="007C12D0">
      <w:pPr>
        <w:pStyle w:val="ListParagraph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>Saved the LBP image at ‘</w:t>
      </w:r>
      <w:r w:rsidR="00BE1EB2" w:rsidRPr="00BE1EB2">
        <w:rPr>
          <w:rFonts w:eastAsia="DengXian"/>
          <w:lang w:eastAsia="zh-CN"/>
        </w:rPr>
        <w:t>\Image Data\Dataset Image\</w:t>
      </w:r>
      <w:proofErr w:type="spellStart"/>
      <w:r w:rsidR="00BE1EB2" w:rsidRPr="00BE1EB2">
        <w:rPr>
          <w:rFonts w:eastAsia="DengXian"/>
          <w:lang w:eastAsia="zh-CN"/>
        </w:rPr>
        <w:t>gallery_croped_LBP</w:t>
      </w:r>
      <w:proofErr w:type="spellEnd"/>
      <w:r>
        <w:rPr>
          <w:rFonts w:eastAsia="DengXian"/>
          <w:lang w:eastAsia="zh-CN"/>
        </w:rPr>
        <w:t>’</w:t>
      </w:r>
      <w:r w:rsidR="00BE1EB2">
        <w:rPr>
          <w:rFonts w:eastAsia="DengXian"/>
          <w:lang w:eastAsia="zh-CN"/>
        </w:rPr>
        <w:t xml:space="preserve"> and </w:t>
      </w:r>
      <w:r w:rsidR="00A86BBA">
        <w:rPr>
          <w:rFonts w:eastAsia="DengXian"/>
          <w:lang w:eastAsia="zh-CN"/>
        </w:rPr>
        <w:t>‘</w:t>
      </w:r>
      <w:r w:rsidR="00A86BBA" w:rsidRPr="00A86BBA">
        <w:rPr>
          <w:rFonts w:eastAsia="DengXian"/>
          <w:lang w:eastAsia="zh-CN"/>
        </w:rPr>
        <w:t>\Image Data\Testing Image\</w:t>
      </w:r>
      <w:proofErr w:type="spellStart"/>
      <w:r w:rsidR="00A86BBA" w:rsidRPr="00A86BBA">
        <w:rPr>
          <w:rFonts w:eastAsia="DengXian"/>
          <w:lang w:eastAsia="zh-CN"/>
        </w:rPr>
        <w:t>query_croped_LBP</w:t>
      </w:r>
      <w:proofErr w:type="spellEnd"/>
      <w:r w:rsidR="00A86BBA">
        <w:rPr>
          <w:rFonts w:eastAsia="DengXian"/>
          <w:lang w:eastAsia="zh-CN"/>
        </w:rPr>
        <w:t>’</w:t>
      </w:r>
    </w:p>
    <w:p w14:paraId="3D331541" w14:textId="77777777" w:rsidR="007C12D0" w:rsidRDefault="007C12D0" w:rsidP="007C12D0">
      <w:pPr>
        <w:pStyle w:val="ListParagraph"/>
        <w:widowControl/>
        <w:numPr>
          <w:ilvl w:val="0"/>
          <w:numId w:val="9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02A5BFD9" w14:textId="77777777" w:rsidR="00873F46" w:rsidRDefault="00873F46" w:rsidP="00873F46">
      <w:pPr>
        <w:widowControl/>
        <w:jc w:val="both"/>
        <w:rPr>
          <w:rFonts w:eastAsia="DengXian"/>
          <w:lang w:eastAsia="zh-CN"/>
        </w:rPr>
      </w:pPr>
    </w:p>
    <w:p w14:paraId="73E1FDB7" w14:textId="77777777" w:rsidR="00A86BBA" w:rsidRPr="00565EAE" w:rsidRDefault="00A86BBA" w:rsidP="00A86BBA">
      <w:pPr>
        <w:widowControl/>
        <w:jc w:val="both"/>
        <w:rPr>
          <w:rFonts w:eastAsia="DengXian" w:hint="eastAsia"/>
          <w:b/>
          <w:bCs/>
          <w:lang w:eastAsia="zh-CN"/>
        </w:rPr>
      </w:pPr>
      <w:r w:rsidRPr="00565EAE">
        <w:rPr>
          <w:rFonts w:eastAsia="DengXian" w:hint="eastAsia"/>
          <w:b/>
          <w:bCs/>
          <w:lang w:eastAsia="zh-CN"/>
        </w:rPr>
        <w:t>E</w:t>
      </w:r>
      <w:r w:rsidRPr="00565EAE">
        <w:rPr>
          <w:rFonts w:eastAsia="DengXian"/>
          <w:b/>
          <w:bCs/>
          <w:lang w:eastAsia="zh-CN"/>
        </w:rPr>
        <w:t>xtraction:</w:t>
      </w:r>
    </w:p>
    <w:p w14:paraId="1C0F833C" w14:textId="71F3FCDF" w:rsidR="00135E36" w:rsidRPr="00135E36" w:rsidRDefault="00135E36" w:rsidP="00135E36">
      <w:pPr>
        <w:pStyle w:val="ListParagraph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 w:rsidRPr="00135E36">
        <w:rPr>
          <w:rFonts w:eastAsia="DengXian"/>
          <w:lang w:eastAsia="zh-CN"/>
        </w:rPr>
        <w:t>Define the gallery, query image part and the histogram data save path</w:t>
      </w:r>
    </w:p>
    <w:p w14:paraId="6684B02C" w14:textId="77777777" w:rsidR="00135E36" w:rsidRDefault="00135E36" w:rsidP="00135E36">
      <w:pPr>
        <w:pStyle w:val="ListParagraph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U</w:t>
      </w:r>
      <w:r>
        <w:rPr>
          <w:rFonts w:eastAsia="DengXian"/>
          <w:lang w:eastAsia="zh-CN"/>
        </w:rPr>
        <w:t>se double for loop count each pixel of histogram</w:t>
      </w:r>
    </w:p>
    <w:p w14:paraId="0B677AEE" w14:textId="77777777" w:rsidR="00135E36" w:rsidRDefault="00135E36" w:rsidP="00135E36">
      <w:pPr>
        <w:pStyle w:val="ListParagraph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 w:rsidRPr="00873F46">
        <w:rPr>
          <w:rFonts w:eastAsia="DengXian"/>
          <w:lang w:eastAsia="zh-CN"/>
        </w:rPr>
        <w:t>Normalize histogram values by dividing by total number of pixels</w:t>
      </w:r>
    </w:p>
    <w:p w14:paraId="1BE3A201" w14:textId="77777777" w:rsidR="00135E36" w:rsidRDefault="00135E36" w:rsidP="00135E36">
      <w:pPr>
        <w:pStyle w:val="ListParagraph"/>
        <w:widowControl/>
        <w:numPr>
          <w:ilvl w:val="0"/>
          <w:numId w:val="10"/>
        </w:numPr>
        <w:ind w:leftChars="0"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R</w:t>
      </w:r>
      <w:r>
        <w:rPr>
          <w:rFonts w:eastAsia="DengXian"/>
          <w:lang w:eastAsia="zh-CN"/>
        </w:rPr>
        <w:t>epeat the step until finished all query and gallery image</w:t>
      </w:r>
    </w:p>
    <w:p w14:paraId="40E13815" w14:textId="77777777" w:rsidR="00A86BBA" w:rsidRPr="00135E36" w:rsidRDefault="00A86BBA" w:rsidP="00A86BBA">
      <w:pPr>
        <w:widowControl/>
        <w:jc w:val="both"/>
        <w:rPr>
          <w:rFonts w:eastAsia="DengXian"/>
          <w:lang w:eastAsia="zh-CN"/>
        </w:rPr>
      </w:pPr>
    </w:p>
    <w:p w14:paraId="1B314E67" w14:textId="77777777" w:rsidR="00A86BBA" w:rsidRDefault="00A86BBA" w:rsidP="00A86BBA">
      <w:pPr>
        <w:widowControl/>
        <w:jc w:val="both"/>
        <w:rPr>
          <w:rFonts w:eastAsia="DengXian"/>
          <w:b/>
          <w:bCs/>
          <w:lang w:eastAsia="zh-CN"/>
        </w:rPr>
      </w:pPr>
      <w:r w:rsidRPr="004F7373">
        <w:rPr>
          <w:rFonts w:eastAsia="DengXian" w:hint="eastAsia"/>
          <w:b/>
          <w:bCs/>
          <w:lang w:eastAsia="zh-CN"/>
        </w:rPr>
        <w:t>R</w:t>
      </w:r>
      <w:r w:rsidRPr="004F7373">
        <w:rPr>
          <w:rFonts w:eastAsia="DengXian"/>
          <w:b/>
          <w:bCs/>
          <w:lang w:eastAsia="zh-CN"/>
        </w:rPr>
        <w:t>anking:</w:t>
      </w:r>
    </w:p>
    <w:p w14:paraId="2173A510" w14:textId="1DDD60F9" w:rsidR="009D68C9" w:rsidRPr="009D68C9" w:rsidRDefault="00A86BBA" w:rsidP="00873F46">
      <w:pPr>
        <w:widowControl/>
        <w:jc w:val="both"/>
        <w:rPr>
          <w:rFonts w:hint="eastAsia"/>
        </w:rPr>
      </w:pPr>
      <w:r>
        <w:rPr>
          <w:rFonts w:eastAsia="DengXian" w:hint="eastAsia"/>
          <w:lang w:eastAsia="zh-CN"/>
        </w:rPr>
        <w:t>T</w:t>
      </w:r>
      <w:r>
        <w:rPr>
          <w:rFonts w:eastAsia="DengXian"/>
          <w:lang w:eastAsia="zh-CN"/>
        </w:rPr>
        <w:t xml:space="preserve">he </w:t>
      </w:r>
      <w:r>
        <w:t xml:space="preserve">distance measuring, I use </w:t>
      </w:r>
      <w:r w:rsidR="00135E36">
        <w:t>E</w:t>
      </w:r>
      <w:r w:rsidR="00135E36" w:rsidRPr="00A74E58">
        <w:t>uclidean distance</w:t>
      </w:r>
      <w:r w:rsidRPr="00643E3C">
        <w:t xml:space="preserve"> </w:t>
      </w:r>
      <w:r>
        <w:t>to help me get the .txt ranking result and saved at ‘</w:t>
      </w:r>
      <w:r w:rsidRPr="00B06AB1">
        <w:t>\Implementation\</w:t>
      </w:r>
      <w:r w:rsidR="00135E36" w:rsidRPr="00135E36">
        <w:t xml:space="preserve"> </w:t>
      </w:r>
      <w:r w:rsidR="00135E36" w:rsidRPr="00976C06">
        <w:t>Method3_LBP_HSV</w:t>
      </w:r>
      <w:r w:rsidR="00135E36">
        <w:t xml:space="preserve"> </w:t>
      </w:r>
      <w:r>
        <w:t>/rank_list.txt’.</w:t>
      </w:r>
    </w:p>
    <w:p w14:paraId="3B83E8FE" w14:textId="77777777" w:rsidR="004F163C" w:rsidRPr="00095AA2" w:rsidRDefault="004F163C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095AA2">
        <w:rPr>
          <w:rFonts w:eastAsia="DengXian" w:hint="eastAsia"/>
          <w:b/>
          <w:bCs/>
          <w:sz w:val="32"/>
          <w:szCs w:val="28"/>
          <w:lang w:eastAsia="zh-CN"/>
        </w:rPr>
        <w:lastRenderedPageBreak/>
        <w:t>T</w:t>
      </w:r>
      <w:r w:rsidRPr="00095AA2">
        <w:rPr>
          <w:rFonts w:eastAsia="DengXian"/>
          <w:b/>
          <w:bCs/>
          <w:sz w:val="32"/>
          <w:szCs w:val="28"/>
          <w:lang w:eastAsia="zh-CN"/>
        </w:rPr>
        <w:t>ime Cost</w:t>
      </w:r>
    </w:p>
    <w:p w14:paraId="14615F36" w14:textId="77777777" w:rsidR="004F163C" w:rsidRDefault="004F163C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I</w:t>
      </w:r>
      <w:r>
        <w:rPr>
          <w:rFonts w:eastAsia="DengXian"/>
          <w:lang w:eastAsia="zh-CN"/>
        </w:rPr>
        <w:t>mage preprocessing: 5 hours</w:t>
      </w:r>
    </w:p>
    <w:p w14:paraId="088E3A8E" w14:textId="77777777" w:rsidR="000D6F45" w:rsidRDefault="004F163C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 xml:space="preserve">NN </w:t>
      </w:r>
      <w:r w:rsidR="000D6F45">
        <w:rPr>
          <w:rFonts w:eastAsia="DengXian"/>
          <w:lang w:eastAsia="zh-CN"/>
        </w:rPr>
        <w:t>using GPU: 5~6 min</w:t>
      </w:r>
    </w:p>
    <w:p w14:paraId="2E1C5EC9" w14:textId="116D1A37" w:rsidR="000D6F45" w:rsidRDefault="000D6F45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C</w:t>
      </w:r>
      <w:r>
        <w:rPr>
          <w:rFonts w:eastAsia="DengXian"/>
          <w:lang w:eastAsia="zh-CN"/>
        </w:rPr>
        <w:t>NN without using GPU: 1~1.5 hour</w:t>
      </w:r>
    </w:p>
    <w:p w14:paraId="31608E63" w14:textId="4ABFB858" w:rsidR="000D6F45" w:rsidRDefault="000D6F45" w:rsidP="00007275">
      <w:pPr>
        <w:widowControl/>
        <w:jc w:val="both"/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Color Histogram: </w:t>
      </w:r>
      <w:r w:rsidR="00095AA2">
        <w:rPr>
          <w:rFonts w:eastAsia="DengXian"/>
          <w:lang w:eastAsia="zh-CN"/>
        </w:rPr>
        <w:t>15 min</w:t>
      </w:r>
    </w:p>
    <w:p w14:paraId="1DEA1D62" w14:textId="4EE3137E" w:rsidR="00095AA2" w:rsidRDefault="00095AA2" w:rsidP="00095AA2">
      <w:pPr>
        <w:widowControl/>
        <w:jc w:val="both"/>
        <w:rPr>
          <w:rFonts w:eastAsia="DengXian"/>
          <w:lang w:eastAsia="zh-CN"/>
        </w:rPr>
      </w:pPr>
      <w:r>
        <w:rPr>
          <w:rFonts w:eastAsia="DengXian" w:hint="eastAsia"/>
          <w:lang w:eastAsia="zh-CN"/>
        </w:rPr>
        <w:t>L</w:t>
      </w:r>
      <w:r>
        <w:rPr>
          <w:rFonts w:eastAsia="DengXian"/>
          <w:lang w:eastAsia="zh-CN"/>
        </w:rPr>
        <w:t xml:space="preserve">BP + </w:t>
      </w:r>
      <w:r>
        <w:rPr>
          <w:rFonts w:eastAsia="DengXian"/>
          <w:lang w:eastAsia="zh-CN"/>
        </w:rPr>
        <w:t xml:space="preserve">Color Histogram: </w:t>
      </w:r>
      <w:r>
        <w:rPr>
          <w:rFonts w:eastAsia="DengXian"/>
          <w:lang w:eastAsia="zh-CN"/>
        </w:rPr>
        <w:t>30</w:t>
      </w:r>
      <w:r>
        <w:rPr>
          <w:rFonts w:eastAsia="DengXian"/>
          <w:lang w:eastAsia="zh-CN"/>
        </w:rPr>
        <w:t xml:space="preserve"> min</w:t>
      </w:r>
    </w:p>
    <w:p w14:paraId="0BD243AD" w14:textId="77777777" w:rsidR="004327B4" w:rsidRDefault="004327B4" w:rsidP="00007275">
      <w:pPr>
        <w:widowControl/>
        <w:jc w:val="both"/>
        <w:rPr>
          <w:rFonts w:eastAsia="DengXian" w:hint="eastAsia"/>
          <w:lang w:eastAsia="zh-CN"/>
        </w:rPr>
      </w:pPr>
    </w:p>
    <w:p w14:paraId="5DBE9175" w14:textId="1766C4C5" w:rsidR="007E480C" w:rsidRDefault="007E480C" w:rsidP="00007275">
      <w:pPr>
        <w:widowControl/>
        <w:jc w:val="both"/>
        <w:rPr>
          <w:rFonts w:eastAsia="DengXian"/>
          <w:b/>
          <w:bCs/>
          <w:sz w:val="32"/>
          <w:szCs w:val="28"/>
          <w:lang w:eastAsia="zh-CN"/>
        </w:rPr>
      </w:pPr>
      <w:r w:rsidRPr="00265102">
        <w:rPr>
          <w:rFonts w:eastAsia="DengXian" w:hint="eastAsia"/>
          <w:b/>
          <w:bCs/>
          <w:sz w:val="32"/>
          <w:szCs w:val="28"/>
          <w:lang w:eastAsia="zh-CN"/>
        </w:rPr>
        <w:t>C</w:t>
      </w:r>
      <w:r w:rsidRPr="00265102">
        <w:rPr>
          <w:rFonts w:eastAsia="DengXian"/>
          <w:b/>
          <w:bCs/>
          <w:sz w:val="32"/>
          <w:szCs w:val="28"/>
          <w:lang w:eastAsia="zh-CN"/>
        </w:rPr>
        <w:t>onc</w:t>
      </w:r>
      <w:r w:rsidR="00265102" w:rsidRPr="00265102">
        <w:rPr>
          <w:rFonts w:eastAsia="DengXian"/>
          <w:b/>
          <w:bCs/>
          <w:sz w:val="32"/>
          <w:szCs w:val="28"/>
          <w:lang w:eastAsia="zh-CN"/>
        </w:rPr>
        <w:t>lusion</w:t>
      </w:r>
    </w:p>
    <w:p w14:paraId="162BA968" w14:textId="0DAB66AA" w:rsidR="004F163C" w:rsidRPr="009D68C9" w:rsidRDefault="009E2DEB" w:rsidP="00007275">
      <w:pPr>
        <w:widowControl/>
        <w:jc w:val="both"/>
        <w:rPr>
          <w:rFonts w:eastAsia="DengXian" w:hint="eastAsia"/>
          <w:lang w:eastAsia="zh-CN"/>
        </w:rPr>
      </w:pPr>
      <w:r w:rsidRPr="00AE64B0">
        <w:rPr>
          <w:rFonts w:eastAsia="DengXian"/>
          <w:lang w:eastAsia="zh-CN"/>
        </w:rPr>
        <w:t>Consider the time and performance</w:t>
      </w:r>
      <w:r w:rsidR="00265102" w:rsidRPr="00AE64B0">
        <w:rPr>
          <w:rFonts w:eastAsia="DengXian"/>
          <w:lang w:eastAsia="zh-CN"/>
        </w:rPr>
        <w:t xml:space="preserve">, I get </w:t>
      </w:r>
      <w:r w:rsidRPr="00AE64B0">
        <w:rPr>
          <w:rFonts w:eastAsia="DengXian"/>
          <w:lang w:eastAsia="zh-CN"/>
        </w:rPr>
        <w:t>the best method is CNN</w:t>
      </w:r>
      <w:r w:rsidR="00F44C34" w:rsidRPr="00AE64B0">
        <w:rPr>
          <w:rFonts w:eastAsia="DengXian"/>
          <w:lang w:eastAsia="zh-CN"/>
        </w:rPr>
        <w:t xml:space="preserve"> </w:t>
      </w:r>
      <w:r w:rsidR="00F44C34" w:rsidRPr="00AE64B0">
        <w:rPr>
          <w:rFonts w:eastAsia="DengXian"/>
          <w:lang w:eastAsia="zh-CN"/>
        </w:rPr>
        <w:t>basically all</w:t>
      </w:r>
      <w:r w:rsidR="00F44C34" w:rsidRPr="00AE64B0">
        <w:rPr>
          <w:rFonts w:eastAsia="DengXian"/>
          <w:lang w:eastAsia="zh-CN"/>
        </w:rPr>
        <w:t xml:space="preserve"> of query image can get the true result</w:t>
      </w:r>
      <w:r w:rsidR="00AE64B0">
        <w:rPr>
          <w:rFonts w:eastAsia="DengXian"/>
          <w:lang w:eastAsia="zh-CN"/>
        </w:rPr>
        <w:t>, below shows the result of</w:t>
      </w:r>
      <w:r w:rsidR="009D68C9">
        <w:rPr>
          <w:rFonts w:eastAsia="DengXian"/>
          <w:lang w:eastAsia="zh-CN"/>
        </w:rPr>
        <w:t xml:space="preserve"> top 10 on</w:t>
      </w:r>
      <w:r w:rsidR="00AE64B0">
        <w:rPr>
          <w:rFonts w:eastAsia="DengXian"/>
          <w:lang w:eastAsia="zh-CN"/>
        </w:rPr>
        <w:t xml:space="preserve"> 20 query image</w:t>
      </w:r>
      <w:r w:rsidR="009D68C9">
        <w:rPr>
          <w:rFonts w:eastAsia="DengXian"/>
          <w:lang w:eastAsia="zh-CN"/>
        </w:rPr>
        <w:t>:</w:t>
      </w:r>
    </w:p>
    <w:p w14:paraId="64D5005C" w14:textId="08107479" w:rsidR="00124C1F" w:rsidRDefault="00166E34">
      <w:r w:rsidRPr="00166E34">
        <w:drawing>
          <wp:inline distT="0" distB="0" distL="0" distR="0" wp14:anchorId="7F9F6AF6" wp14:editId="7443E2C9">
            <wp:extent cx="3162300" cy="2371914"/>
            <wp:effectExtent l="0" t="0" r="0" b="9525"/>
            <wp:docPr id="649160237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160237" name="Picture 1" descr="Graphical user interface, application, PowerPoin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08780" cy="2406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drawing>
          <wp:inline distT="0" distB="0" distL="0" distR="0" wp14:anchorId="3387115B" wp14:editId="06F7519E">
            <wp:extent cx="3215640" cy="2411924"/>
            <wp:effectExtent l="0" t="0" r="3810" b="7620"/>
            <wp:docPr id="691976638" name="Picture 1" descr="A screen shot of a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76638" name="Picture 1" descr="A screen shot of a gam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35108" cy="2426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F2AD8" w14:textId="31E9AD56" w:rsidR="00166E34" w:rsidRDefault="00166E34">
      <w:r w:rsidRPr="00166E34">
        <w:drawing>
          <wp:inline distT="0" distB="0" distL="0" distR="0" wp14:anchorId="108B1649" wp14:editId="477D8D2C">
            <wp:extent cx="3162300" cy="2371725"/>
            <wp:effectExtent l="0" t="0" r="0" b="9525"/>
            <wp:docPr id="1413604894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604894" name="Picture 1" descr="Graphical user interface, application, PowerPoin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drawing>
          <wp:inline distT="0" distB="0" distL="0" distR="0" wp14:anchorId="6CAB9661" wp14:editId="46E44E52">
            <wp:extent cx="3451860" cy="2588895"/>
            <wp:effectExtent l="0" t="0" r="0" b="1905"/>
            <wp:docPr id="366457576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457576" name="Picture 1" descr="A picture containing text, screensh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E7507" w14:textId="6FDD4CFB" w:rsidR="00166E34" w:rsidRDefault="00166E34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8617089" wp14:editId="5E914EEC">
            <wp:extent cx="3190240" cy="2392680"/>
            <wp:effectExtent l="0" t="0" r="0" b="7620"/>
            <wp:docPr id="1856417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240" cy="2392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467488" wp14:editId="60C0F8B7">
            <wp:extent cx="3373120" cy="2529840"/>
            <wp:effectExtent l="0" t="0" r="0" b="3810"/>
            <wp:docPr id="7330906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20" cy="2529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73DCA5" w14:textId="1A9C5D32" w:rsidR="00166E34" w:rsidRDefault="00166E34">
      <w:r w:rsidRPr="00166E34">
        <w:drawing>
          <wp:inline distT="0" distB="0" distL="0" distR="0" wp14:anchorId="4536895F" wp14:editId="003C4B34">
            <wp:extent cx="3297383" cy="2473036"/>
            <wp:effectExtent l="0" t="0" r="0" b="3810"/>
            <wp:docPr id="1528102256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02256" name="Picture 1" descr="Graphical user interface, application, PowerPoin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5398" cy="2486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drawing>
          <wp:anchor distT="0" distB="0" distL="114300" distR="114300" simplePos="0" relativeHeight="251658240" behindDoc="0" locked="0" layoutInCell="1" allowOverlap="1" wp14:anchorId="1A2EAFC4" wp14:editId="64DC5C03">
            <wp:simplePos x="457200" y="568036"/>
            <wp:positionH relativeFrom="column">
              <wp:align>left</wp:align>
            </wp:positionH>
            <wp:positionV relativeFrom="paragraph">
              <wp:align>top</wp:align>
            </wp:positionV>
            <wp:extent cx="3057236" cy="2292927"/>
            <wp:effectExtent l="0" t="0" r="0" b="0"/>
            <wp:wrapSquare wrapText="bothSides"/>
            <wp:docPr id="146428779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28779" name="Picture 1" descr="Graphical user interface, application, PowerPoin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236" cy="2292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 w:rsidRPr="00166E34">
        <w:drawing>
          <wp:inline distT="0" distB="0" distL="0" distR="0" wp14:anchorId="3C5EA6C6" wp14:editId="15856D75">
            <wp:extent cx="3075709" cy="2306782"/>
            <wp:effectExtent l="0" t="0" r="0" b="0"/>
            <wp:docPr id="1156930011" name="Picture 1" descr="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30011" name="Picture 1" descr="PowerPoin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3424" cy="231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drawing>
          <wp:inline distT="0" distB="0" distL="0" distR="0" wp14:anchorId="7BB016E2" wp14:editId="68251D46">
            <wp:extent cx="3408219" cy="2556164"/>
            <wp:effectExtent l="0" t="0" r="1905" b="0"/>
            <wp:docPr id="1458531673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31673" name="Picture 1" descr="Graphical user interface, application, PowerPoin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18587" cy="256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E98B1" w14:textId="07A4789F" w:rsidR="00166E34" w:rsidRDefault="00166E34">
      <w:pPr>
        <w:rPr>
          <w:rFonts w:hint="eastAsia"/>
        </w:rPr>
      </w:pPr>
      <w:r w:rsidRPr="00166E34">
        <w:lastRenderedPageBreak/>
        <w:drawing>
          <wp:inline distT="0" distB="0" distL="0" distR="0" wp14:anchorId="5DC26398" wp14:editId="6B571B8A">
            <wp:extent cx="3262745" cy="2447060"/>
            <wp:effectExtent l="0" t="0" r="0" b="0"/>
            <wp:docPr id="1460782171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82171" name="Picture 1" descr="Graphical user interface, application, PowerPoi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1368" cy="246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66E34">
        <w:drawing>
          <wp:inline distT="0" distB="0" distL="0" distR="0" wp14:anchorId="2FBF2339" wp14:editId="6576318C">
            <wp:extent cx="3165763" cy="2374323"/>
            <wp:effectExtent l="0" t="0" r="0" b="6985"/>
            <wp:docPr id="651937287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937287" name="Picture 1" descr="Graphical user interface, application, PowerPoin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67934" cy="237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7AA5" w14:textId="7F0D0977" w:rsidR="00166E34" w:rsidRDefault="006571A6">
      <w:r w:rsidRPr="00166E34">
        <w:drawing>
          <wp:anchor distT="0" distB="0" distL="114300" distR="114300" simplePos="0" relativeHeight="251659264" behindDoc="0" locked="0" layoutInCell="1" allowOverlap="1" wp14:anchorId="219756D3" wp14:editId="64B78C76">
            <wp:simplePos x="457200" y="540327"/>
            <wp:positionH relativeFrom="margin">
              <wp:align>left</wp:align>
            </wp:positionH>
            <wp:positionV relativeFrom="paragraph">
              <wp:align>top</wp:align>
            </wp:positionV>
            <wp:extent cx="3103245" cy="2327275"/>
            <wp:effectExtent l="0" t="0" r="1905" b="0"/>
            <wp:wrapSquare wrapText="bothSides"/>
            <wp:docPr id="744555380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555380" name="Picture 1" descr="Graphical user interface, application, PowerPoin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465" cy="23499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571A6">
        <w:drawing>
          <wp:inline distT="0" distB="0" distL="0" distR="0" wp14:anchorId="18BBAAD7" wp14:editId="6E50746A">
            <wp:extent cx="3193473" cy="2395105"/>
            <wp:effectExtent l="0" t="0" r="6985" b="5715"/>
            <wp:docPr id="740833627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33627" name="Picture 1" descr="A screenshot of a video gam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06872" cy="2405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EDB2" w14:textId="1E91301F" w:rsidR="006571A6" w:rsidRDefault="006571A6">
      <w:r w:rsidRPr="006571A6">
        <w:drawing>
          <wp:inline distT="0" distB="0" distL="0" distR="0" wp14:anchorId="5095C08F" wp14:editId="301E4092">
            <wp:extent cx="3214254" cy="2410691"/>
            <wp:effectExtent l="0" t="0" r="5715" b="8890"/>
            <wp:docPr id="1264541438" name="Picture 1" descr="PowerPoin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41438" name="Picture 1" descr="PowerPoin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28905" cy="242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71A6">
        <w:drawing>
          <wp:inline distT="0" distB="0" distL="0" distR="0" wp14:anchorId="42EFE98E" wp14:editId="03F8BC0E">
            <wp:extent cx="3221182" cy="2415887"/>
            <wp:effectExtent l="0" t="0" r="0" b="3810"/>
            <wp:docPr id="533227568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27568" name="Picture 1" descr="Graphical user interface, application, PowerPoin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43675" cy="243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0B54" w14:textId="57D689A2" w:rsidR="006571A6" w:rsidRDefault="006571A6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AEDA63B" wp14:editId="41E82284">
            <wp:extent cx="3121890" cy="2341418"/>
            <wp:effectExtent l="0" t="0" r="2540" b="1905"/>
            <wp:docPr id="276004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216" cy="23529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6571A6">
        <w:drawing>
          <wp:inline distT="0" distB="0" distL="0" distR="0" wp14:anchorId="7B1318E7" wp14:editId="28E2AFFB">
            <wp:extent cx="3168074" cy="2376055"/>
            <wp:effectExtent l="0" t="0" r="0" b="5715"/>
            <wp:docPr id="1688403148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403148" name="Picture 1" descr="A screenshot of a video game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78759" cy="238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21DA9" w14:textId="5F1A42F5" w:rsidR="006571A6" w:rsidRDefault="006571A6">
      <w:pPr>
        <w:rPr>
          <w:rFonts w:hint="eastAsia"/>
        </w:rPr>
      </w:pPr>
      <w:r w:rsidRPr="006571A6">
        <w:drawing>
          <wp:inline distT="0" distB="0" distL="0" distR="0" wp14:anchorId="0D87A9DE" wp14:editId="44825A7F">
            <wp:extent cx="3195781" cy="2396836"/>
            <wp:effectExtent l="0" t="0" r="5080" b="3810"/>
            <wp:docPr id="1292839799" name="Picture 1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839799" name="Picture 1" descr="Graphical user interface, application, PowerPoin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5477" cy="240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71A6" w:rsidSect="00166E34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7A5"/>
    <w:multiLevelType w:val="hybridMultilevel"/>
    <w:tmpl w:val="135638D2"/>
    <w:lvl w:ilvl="0" w:tplc="E65E4A48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2B2D81"/>
    <w:multiLevelType w:val="hybridMultilevel"/>
    <w:tmpl w:val="40B2443E"/>
    <w:lvl w:ilvl="0" w:tplc="220A2B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8276D7"/>
    <w:multiLevelType w:val="hybridMultilevel"/>
    <w:tmpl w:val="00C865B2"/>
    <w:lvl w:ilvl="0" w:tplc="B8307D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49010EC"/>
    <w:multiLevelType w:val="hybridMultilevel"/>
    <w:tmpl w:val="314442D4"/>
    <w:lvl w:ilvl="0" w:tplc="695699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7074E5"/>
    <w:multiLevelType w:val="hybridMultilevel"/>
    <w:tmpl w:val="17C2EEC8"/>
    <w:lvl w:ilvl="0" w:tplc="0E7E6CDE">
      <w:start w:val="1"/>
      <w:numFmt w:val="decimal"/>
      <w:lvlText w:val="%1."/>
      <w:lvlJc w:val="left"/>
      <w:pPr>
        <w:ind w:left="360" w:hanging="360"/>
      </w:pPr>
      <w:rPr>
        <w:rFonts w:eastAsia="DengXi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22D13D2"/>
    <w:multiLevelType w:val="hybridMultilevel"/>
    <w:tmpl w:val="629EADE0"/>
    <w:lvl w:ilvl="0" w:tplc="62688F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8474BF2"/>
    <w:multiLevelType w:val="hybridMultilevel"/>
    <w:tmpl w:val="3E303D6E"/>
    <w:lvl w:ilvl="0" w:tplc="48A0B4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FA3146F"/>
    <w:multiLevelType w:val="hybridMultilevel"/>
    <w:tmpl w:val="2238214A"/>
    <w:lvl w:ilvl="0" w:tplc="2CBEE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3C224D4"/>
    <w:multiLevelType w:val="hybridMultilevel"/>
    <w:tmpl w:val="347E45B4"/>
    <w:lvl w:ilvl="0" w:tplc="65C81E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EC10380"/>
    <w:multiLevelType w:val="hybridMultilevel"/>
    <w:tmpl w:val="D404481E"/>
    <w:lvl w:ilvl="0" w:tplc="E1A4EE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65251666">
    <w:abstractNumId w:val="0"/>
  </w:num>
  <w:num w:numId="2" w16cid:durableId="1722897914">
    <w:abstractNumId w:val="5"/>
  </w:num>
  <w:num w:numId="3" w16cid:durableId="958292957">
    <w:abstractNumId w:val="9"/>
  </w:num>
  <w:num w:numId="4" w16cid:durableId="2089883999">
    <w:abstractNumId w:val="7"/>
  </w:num>
  <w:num w:numId="5" w16cid:durableId="1667709585">
    <w:abstractNumId w:val="4"/>
  </w:num>
  <w:num w:numId="6" w16cid:durableId="1034042657">
    <w:abstractNumId w:val="2"/>
  </w:num>
  <w:num w:numId="7" w16cid:durableId="1266159860">
    <w:abstractNumId w:val="1"/>
  </w:num>
  <w:num w:numId="8" w16cid:durableId="1872256570">
    <w:abstractNumId w:val="3"/>
  </w:num>
  <w:num w:numId="9" w16cid:durableId="1184243324">
    <w:abstractNumId w:val="8"/>
  </w:num>
  <w:num w:numId="10" w16cid:durableId="149822410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sDAyMbI0MTe3MDVW0lEKTi0uzszPAykwrAUAHltJHywAAAA="/>
  </w:docVars>
  <w:rsids>
    <w:rsidRoot w:val="00166E34"/>
    <w:rsid w:val="00007275"/>
    <w:rsid w:val="00020465"/>
    <w:rsid w:val="000349DE"/>
    <w:rsid w:val="00095AA2"/>
    <w:rsid w:val="000D6F45"/>
    <w:rsid w:val="00124C1F"/>
    <w:rsid w:val="00133438"/>
    <w:rsid w:val="00135E36"/>
    <w:rsid w:val="00166E34"/>
    <w:rsid w:val="00182B2C"/>
    <w:rsid w:val="001A202E"/>
    <w:rsid w:val="001B3691"/>
    <w:rsid w:val="0024694F"/>
    <w:rsid w:val="00265102"/>
    <w:rsid w:val="0038282C"/>
    <w:rsid w:val="00423061"/>
    <w:rsid w:val="004327B4"/>
    <w:rsid w:val="004D4C1B"/>
    <w:rsid w:val="004F163C"/>
    <w:rsid w:val="004F7373"/>
    <w:rsid w:val="00564F9B"/>
    <w:rsid w:val="00565EAE"/>
    <w:rsid w:val="006133D9"/>
    <w:rsid w:val="0063639B"/>
    <w:rsid w:val="00643E3C"/>
    <w:rsid w:val="006571A6"/>
    <w:rsid w:val="006A13A8"/>
    <w:rsid w:val="006B5FAA"/>
    <w:rsid w:val="006C0CD0"/>
    <w:rsid w:val="006E14B1"/>
    <w:rsid w:val="007347CA"/>
    <w:rsid w:val="007579B6"/>
    <w:rsid w:val="00775ECD"/>
    <w:rsid w:val="007B6D71"/>
    <w:rsid w:val="007B780C"/>
    <w:rsid w:val="007C12D0"/>
    <w:rsid w:val="007E480C"/>
    <w:rsid w:val="00873F46"/>
    <w:rsid w:val="008C765D"/>
    <w:rsid w:val="008F1AE6"/>
    <w:rsid w:val="00906A90"/>
    <w:rsid w:val="00976C06"/>
    <w:rsid w:val="0099042A"/>
    <w:rsid w:val="009905A8"/>
    <w:rsid w:val="00997EC1"/>
    <w:rsid w:val="009D68C9"/>
    <w:rsid w:val="009E2DEB"/>
    <w:rsid w:val="00A36B91"/>
    <w:rsid w:val="00A45AA7"/>
    <w:rsid w:val="00A74E58"/>
    <w:rsid w:val="00A86BBA"/>
    <w:rsid w:val="00AE64B0"/>
    <w:rsid w:val="00B06AB1"/>
    <w:rsid w:val="00B763C5"/>
    <w:rsid w:val="00BA66E9"/>
    <w:rsid w:val="00BA7FCB"/>
    <w:rsid w:val="00BB0322"/>
    <w:rsid w:val="00BE1EB2"/>
    <w:rsid w:val="00E056AE"/>
    <w:rsid w:val="00E05BB0"/>
    <w:rsid w:val="00E1687C"/>
    <w:rsid w:val="00E46F5A"/>
    <w:rsid w:val="00EA2581"/>
    <w:rsid w:val="00F14276"/>
    <w:rsid w:val="00F16687"/>
    <w:rsid w:val="00F4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E927E"/>
  <w15:chartTrackingRefBased/>
  <w15:docId w15:val="{75BA01AC-36BD-4FB9-9304-666264323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65D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8C76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6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6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0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github.com/heartexlabs/labelIm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6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NG King Shun</dc:creator>
  <cp:keywords/>
  <dc:description/>
  <cp:lastModifiedBy>FUNG King Shun</cp:lastModifiedBy>
  <cp:revision>59</cp:revision>
  <dcterms:created xsi:type="dcterms:W3CDTF">2023-04-02T11:23:00Z</dcterms:created>
  <dcterms:modified xsi:type="dcterms:W3CDTF">2023-04-02T14:08:00Z</dcterms:modified>
</cp:coreProperties>
</file>